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66307E" w14:textId="5520F248" w:rsidR="00736AE3" w:rsidRDefault="009D42D3" w:rsidP="001C5250">
      <w:pPr>
        <w:pStyle w:val="ListParagraph"/>
        <w:numPr>
          <w:ilvl w:val="0"/>
          <w:numId w:val="1"/>
        </w:numPr>
      </w:pPr>
      <w:r>
        <w:t>Hegemony is a rule by which the ruling class find a way to reproduce itself. This is, make sure to pass on their fortune and powers</w:t>
      </w:r>
    </w:p>
    <w:p w14:paraId="6BFB9975" w14:textId="6C298C5C" w:rsidR="001C5250" w:rsidRDefault="001C5250" w:rsidP="001C5250">
      <w:pPr>
        <w:pStyle w:val="ListParagraph"/>
        <w:numPr>
          <w:ilvl w:val="0"/>
          <w:numId w:val="1"/>
        </w:numPr>
      </w:pPr>
      <w:r>
        <w:t>Question: What kind of part of literature does this materialism allows use to discuss.</w:t>
      </w:r>
    </w:p>
    <w:p w14:paraId="10FAA840" w14:textId="1CB79919" w:rsidR="001E07F1" w:rsidRDefault="001E07F1" w:rsidP="001C5250">
      <w:pPr>
        <w:pStyle w:val="ListParagraph"/>
        <w:numPr>
          <w:ilvl w:val="0"/>
          <w:numId w:val="1"/>
        </w:numPr>
      </w:pPr>
      <w:r>
        <w:t xml:space="preserve">Teleology: </w:t>
      </w:r>
    </w:p>
    <w:p w14:paraId="4A790F46" w14:textId="374BC63C" w:rsidR="001E07F1" w:rsidRDefault="001E07F1" w:rsidP="001C5250">
      <w:pPr>
        <w:pStyle w:val="ListParagraph"/>
        <w:numPr>
          <w:ilvl w:val="0"/>
          <w:numId w:val="1"/>
        </w:numPr>
      </w:pPr>
      <w:r>
        <w:t>Marxism: is the liberation of the working class</w:t>
      </w:r>
      <w:bookmarkStart w:id="0" w:name="_GoBack"/>
      <w:bookmarkEnd w:id="0"/>
    </w:p>
    <w:sectPr w:rsidR="001E07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6680357"/>
    <w:multiLevelType w:val="hybridMultilevel"/>
    <w:tmpl w:val="C5A25F90"/>
    <w:lvl w:ilvl="0" w:tplc="F458906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xMjEwNjQwtTQ2MjVV0lEKTi0uzszPAykwrAUALcZDjywAAAA="/>
  </w:docVars>
  <w:rsids>
    <w:rsidRoot w:val="009D42D3"/>
    <w:rsid w:val="001C5250"/>
    <w:rsid w:val="001E07F1"/>
    <w:rsid w:val="00736AE3"/>
    <w:rsid w:val="009D4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5DB614"/>
  <w15:chartTrackingRefBased/>
  <w15:docId w15:val="{D8576240-174A-49A0-B608-92314DCBFD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52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41</Words>
  <Characters>2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A Coovi Félix</dc:creator>
  <cp:keywords/>
  <dc:description/>
  <cp:lastModifiedBy>MEHA Coovi Félix</cp:lastModifiedBy>
  <cp:revision>2</cp:revision>
  <dcterms:created xsi:type="dcterms:W3CDTF">2019-10-01T17:20:00Z</dcterms:created>
  <dcterms:modified xsi:type="dcterms:W3CDTF">2019-10-01T17:55:00Z</dcterms:modified>
</cp:coreProperties>
</file>